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A58A0" w:rsidRDefault="00CA58A0" w:rsidP="0026150D">
      <w:r>
        <w:t xml:space="preserve">To use </w:t>
      </w:r>
      <w:r w:rsidRPr="00CA58A0">
        <w:t>Modbus SHT20</w:t>
      </w:r>
    </w:p>
    <w:p w:rsidR="002D4F08" w:rsidRDefault="002D4F08" w:rsidP="0026150D">
      <w:r>
        <w:t>Refer to XY-MD02 manual.</w:t>
      </w:r>
    </w:p>
    <w:p w:rsidR="00CA58A0" w:rsidRDefault="002D4F08" w:rsidP="0026150D">
      <w:r>
        <w:t xml:space="preserve">Use SSCOM to communicate with XY-MD02 via RS485 module </w:t>
      </w:r>
    </w:p>
    <w:p w:rsidR="00D6724D" w:rsidRDefault="00D6724D" w:rsidP="0026150D">
      <w:r w:rsidRPr="00D6724D">
        <w:rPr>
          <w:noProof/>
        </w:rPr>
        <w:drawing>
          <wp:inline distT="0" distB="0" distL="0" distR="0" wp14:anchorId="7BAE4DBB" wp14:editId="745726A6">
            <wp:extent cx="5943600" cy="4050030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50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724D" w:rsidRDefault="00D6724D" w:rsidP="0026150D">
      <w:r>
        <w:t xml:space="preserve">Check the </w:t>
      </w:r>
      <w:proofErr w:type="spellStart"/>
      <w:r>
        <w:t>HexShow</w:t>
      </w:r>
      <w:proofErr w:type="spellEnd"/>
      <w:r>
        <w:t xml:space="preserve"> to display the message received in hex mode</w:t>
      </w:r>
    </w:p>
    <w:p w:rsidR="00D6724D" w:rsidRDefault="00D6724D" w:rsidP="0026150D"/>
    <w:p w:rsidR="0072218B" w:rsidRDefault="002D4F08" w:rsidP="0026150D">
      <w:r w:rsidRPr="002D4F08">
        <w:lastRenderedPageBreak/>
        <w:drawing>
          <wp:inline distT="0" distB="0" distL="0" distR="0" wp14:anchorId="452C8AD4" wp14:editId="3F7B1CB5">
            <wp:extent cx="4420217" cy="44392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420217" cy="4439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218B" w:rsidRDefault="003114FD" w:rsidP="0026150D">
      <w:r w:rsidRPr="003114FD">
        <w:rPr>
          <w:noProof/>
        </w:rPr>
        <w:lastRenderedPageBreak/>
        <w:drawing>
          <wp:inline distT="0" distB="0" distL="0" distR="0" wp14:anchorId="432DF022" wp14:editId="13347D2E">
            <wp:extent cx="5943600" cy="3976370"/>
            <wp:effectExtent l="0" t="0" r="0" b="508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76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14FD" w:rsidRDefault="003114FD" w:rsidP="0026150D"/>
    <w:p w:rsidR="003114FD" w:rsidRDefault="003114FD" w:rsidP="0026150D">
      <w:r w:rsidRPr="003114FD">
        <w:rPr>
          <w:noProof/>
        </w:rPr>
        <w:drawing>
          <wp:inline distT="0" distB="0" distL="0" distR="0" wp14:anchorId="464919D0" wp14:editId="12B953F1">
            <wp:extent cx="5943600" cy="339153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91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09DD" w:rsidRDefault="007709DD" w:rsidP="0026150D"/>
    <w:p w:rsidR="003B0B17" w:rsidRDefault="00FA2C24" w:rsidP="007709DD">
      <w:r>
        <w:lastRenderedPageBreak/>
        <w:t xml:space="preserve">For CRC calculation </w:t>
      </w:r>
    </w:p>
    <w:p w:rsidR="00FA2C24" w:rsidRDefault="00FA2C24" w:rsidP="007709DD">
      <w:hyperlink r:id="rId8" w:history="1">
        <w:r w:rsidRPr="007839E1">
          <w:rPr>
            <w:rStyle w:val="Hyperlink"/>
          </w:rPr>
          <w:t>http://www.sunshine2k.de/coding/javascript/crc/crc_js.html</w:t>
        </w:r>
      </w:hyperlink>
    </w:p>
    <w:p w:rsidR="00FA2C24" w:rsidRDefault="00FA2C24" w:rsidP="007709DD">
      <w:r>
        <w:t>CRC width – CRC-16</w:t>
      </w:r>
    </w:p>
    <w:p w:rsidR="00FA2C24" w:rsidRDefault="00FA2C24" w:rsidP="007709DD">
      <w:r>
        <w:t>CRC16_Modbus</w:t>
      </w:r>
    </w:p>
    <w:p w:rsidR="00FA2C24" w:rsidRDefault="00FA2C24" w:rsidP="007709DD">
      <w:r>
        <w:t xml:space="preserve">Polynomial </w:t>
      </w:r>
      <w:r w:rsidR="002D4F08">
        <w:t>0xA001</w:t>
      </w:r>
    </w:p>
    <w:p w:rsidR="00FA2C24" w:rsidRDefault="00FA2C24" w:rsidP="007709DD">
      <w:r>
        <w:t>Initial value 0xFFFF</w:t>
      </w:r>
      <w:bookmarkStart w:id="0" w:name="_GoBack"/>
      <w:bookmarkEnd w:id="0"/>
    </w:p>
    <w:p w:rsidR="00DC5589" w:rsidRDefault="00DC5589" w:rsidP="007709DD">
      <w:r>
        <w:t xml:space="preserve">Final </w:t>
      </w:r>
      <w:proofErr w:type="spellStart"/>
      <w:r>
        <w:t>xor</w:t>
      </w:r>
      <w:proofErr w:type="spellEnd"/>
      <w:r>
        <w:t xml:space="preserve"> value 0x 0</w:t>
      </w:r>
    </w:p>
    <w:p w:rsidR="00FA2C24" w:rsidRDefault="00FA2C24" w:rsidP="007709DD"/>
    <w:p w:rsidR="003B0B17" w:rsidRDefault="007B6312" w:rsidP="007709DD">
      <w:r>
        <w:t xml:space="preserve"> Send -&gt; </w:t>
      </w:r>
      <w:r w:rsidRPr="007B6312">
        <w:t xml:space="preserve">01 03 01 02 00 01 24 </w:t>
      </w:r>
      <w:proofErr w:type="gramStart"/>
      <w:r w:rsidRPr="007B6312">
        <w:t>36</w:t>
      </w:r>
      <w:r>
        <w:t xml:space="preserve">  (</w:t>
      </w:r>
      <w:proofErr w:type="gramEnd"/>
      <w:r>
        <w:t>read baud rate)</w:t>
      </w:r>
    </w:p>
    <w:p w:rsidR="007B6312" w:rsidRDefault="007B6312" w:rsidP="007709DD">
      <w:r>
        <w:t>Received - &gt;</w:t>
      </w:r>
      <w:r w:rsidRPr="007B6312">
        <w:t xml:space="preserve">01 03 02 25 80 A3 </w:t>
      </w:r>
      <w:proofErr w:type="gramStart"/>
      <w:r w:rsidRPr="007B6312">
        <w:t>74</w:t>
      </w:r>
      <w:r>
        <w:t xml:space="preserve">  (</w:t>
      </w:r>
      <w:proofErr w:type="gramEnd"/>
      <w:r>
        <w:t xml:space="preserve">baud rate 0x2580 </w:t>
      </w:r>
      <w:proofErr w:type="spellStart"/>
      <w:r>
        <w:t>i.e</w:t>
      </w:r>
      <w:proofErr w:type="spellEnd"/>
      <w:r>
        <w:t xml:space="preserve"> 9600)</w:t>
      </w:r>
    </w:p>
    <w:p w:rsidR="00C031E0" w:rsidRDefault="00C031E0" w:rsidP="007709DD"/>
    <w:p w:rsidR="00C031E0" w:rsidRDefault="00C031E0" w:rsidP="007709DD">
      <w:r>
        <w:t xml:space="preserve">Send -&gt; </w:t>
      </w:r>
      <w:r w:rsidRPr="00C031E0">
        <w:t>01 03 01 03 00 01 75 F6</w:t>
      </w:r>
      <w:r w:rsidR="00A76B82">
        <w:t xml:space="preserve"> (read temperature correction)</w:t>
      </w:r>
    </w:p>
    <w:p w:rsidR="00A76B82" w:rsidRDefault="00A76B82" w:rsidP="007709DD">
      <w:r>
        <w:t xml:space="preserve">Received -&gt; </w:t>
      </w:r>
      <w:r w:rsidRPr="00A76B82">
        <w:t>01 03 02 00 00 B8 44</w:t>
      </w:r>
      <w:r>
        <w:t xml:space="preserve"> (by default temperature correction is </w:t>
      </w:r>
      <w:proofErr w:type="gramStart"/>
      <w:r>
        <w:t>0 )</w:t>
      </w:r>
      <w:proofErr w:type="gramEnd"/>
    </w:p>
    <w:p w:rsidR="008628E8" w:rsidRDefault="008628E8" w:rsidP="007709DD"/>
    <w:p w:rsidR="008628E8" w:rsidRDefault="00BC4D52" w:rsidP="007709DD">
      <w:r>
        <w:t xml:space="preserve">Send -&gt; </w:t>
      </w:r>
      <w:r w:rsidR="008628E8">
        <w:t>01 06 01 03 00 01 B9 F</w:t>
      </w:r>
      <w:proofErr w:type="gramStart"/>
      <w:r w:rsidR="008628E8">
        <w:t xml:space="preserve">6 </w:t>
      </w:r>
      <w:r>
        <w:t xml:space="preserve"> (</w:t>
      </w:r>
      <w:proofErr w:type="gramEnd"/>
      <w:r>
        <w:t>modify the temperature correction to 1)</w:t>
      </w:r>
    </w:p>
    <w:p w:rsidR="00BC4D52" w:rsidRDefault="00BC4D52" w:rsidP="007709DD">
      <w:r>
        <w:t xml:space="preserve">Received - &gt; </w:t>
      </w:r>
      <w:r w:rsidRPr="00BC4D52">
        <w:t>01 06 01 03 00 01 B9 F6</w:t>
      </w:r>
    </w:p>
    <w:p w:rsidR="00DF7562" w:rsidRDefault="00DF7562" w:rsidP="007709DD"/>
    <w:p w:rsidR="00DF7562" w:rsidRDefault="00DF7562" w:rsidP="007709DD">
      <w:r w:rsidRPr="00DF7562">
        <w:t>0x01 0x06 0x01 0x03 0x00 0x02</w:t>
      </w:r>
      <w:r>
        <w:t xml:space="preserve"> F9 F7 (</w:t>
      </w:r>
      <w:r>
        <w:t>(modify</w:t>
      </w:r>
      <w:r>
        <w:t xml:space="preserve"> the temperature correction to 2</w:t>
      </w:r>
      <w:r>
        <w:t>)</w:t>
      </w:r>
    </w:p>
    <w:p w:rsidR="00DF7562" w:rsidRDefault="00DF7562" w:rsidP="007709DD"/>
    <w:p w:rsidR="006B3AD0" w:rsidRDefault="006B3AD0" w:rsidP="006B3AD0">
      <w:r>
        <w:t>0x01 0x06 0x01 0x03 0x00 0x05 B8 35</w:t>
      </w:r>
      <w:r>
        <w:t xml:space="preserve"> ((modify</w:t>
      </w:r>
      <w:r>
        <w:t xml:space="preserve"> the temperature correction to 5</w:t>
      </w:r>
      <w:r>
        <w:t>)</w:t>
      </w:r>
    </w:p>
    <w:p w:rsidR="00BC4D52" w:rsidRDefault="008B256A" w:rsidP="007709DD">
      <w:r>
        <w:t>If -2, 0010 -&gt; 1110 -&gt;E</w:t>
      </w:r>
      <w:r w:rsidR="00F00434">
        <w:t xml:space="preserve"> </w:t>
      </w:r>
    </w:p>
    <w:p w:rsidR="00BC4D52" w:rsidRDefault="008B256A" w:rsidP="008B256A">
      <w:r>
        <w:t>0x01 0x06 0x01 0x03 0x00 0x0E F9 F2</w:t>
      </w:r>
      <w:r w:rsidR="00F00434">
        <w:t xml:space="preserve"> </w:t>
      </w:r>
      <w:r w:rsidR="00F00434">
        <w:t xml:space="preserve">modify the temperature correction to </w:t>
      </w:r>
      <w:r w:rsidR="00F00434">
        <w:t>-</w:t>
      </w:r>
      <w:r w:rsidR="00F00434">
        <w:t>2</w:t>
      </w:r>
    </w:p>
    <w:p w:rsidR="00B17D4F" w:rsidRDefault="00B17D4F" w:rsidP="008B256A"/>
    <w:p w:rsidR="00B17D4F" w:rsidRDefault="00B17D4F" w:rsidP="00B17D4F">
      <w:r>
        <w:t xml:space="preserve">Send -&gt; </w:t>
      </w:r>
      <w:r>
        <w:t>01 03 01 04 00 01 C4 37 (read humidity</w:t>
      </w:r>
      <w:r>
        <w:t xml:space="preserve"> correction)</w:t>
      </w:r>
    </w:p>
    <w:p w:rsidR="00532A82" w:rsidRDefault="00532A82" w:rsidP="00B17D4F">
      <w:r>
        <w:t xml:space="preserve">Received - &gt; </w:t>
      </w:r>
      <w:r w:rsidRPr="00532A82">
        <w:t>01 03 02 00 00 B8 44</w:t>
      </w:r>
    </w:p>
    <w:p w:rsidR="00B17D4F" w:rsidRDefault="00B17D4F" w:rsidP="008B256A"/>
    <w:sectPr w:rsidR="00B17D4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wMjeztDCwMDc1NzFQ0lEKTi0uzszPAykwqgUA/lwkpSwAAAA="/>
  </w:docVars>
  <w:rsids>
    <w:rsidRoot w:val="00DB5D84"/>
    <w:rsid w:val="00027999"/>
    <w:rsid w:val="00043133"/>
    <w:rsid w:val="0026150D"/>
    <w:rsid w:val="002D4F08"/>
    <w:rsid w:val="003114FD"/>
    <w:rsid w:val="0038625B"/>
    <w:rsid w:val="003B0B17"/>
    <w:rsid w:val="00491BED"/>
    <w:rsid w:val="00532A82"/>
    <w:rsid w:val="005B2336"/>
    <w:rsid w:val="006B3AD0"/>
    <w:rsid w:val="0072218B"/>
    <w:rsid w:val="007709DD"/>
    <w:rsid w:val="007B6312"/>
    <w:rsid w:val="008628E8"/>
    <w:rsid w:val="008B256A"/>
    <w:rsid w:val="00A32CD2"/>
    <w:rsid w:val="00A76B82"/>
    <w:rsid w:val="00AB46D7"/>
    <w:rsid w:val="00B17D4F"/>
    <w:rsid w:val="00BC2D81"/>
    <w:rsid w:val="00BC4D52"/>
    <w:rsid w:val="00C031E0"/>
    <w:rsid w:val="00C73FF9"/>
    <w:rsid w:val="00C84652"/>
    <w:rsid w:val="00CA58A0"/>
    <w:rsid w:val="00D6724D"/>
    <w:rsid w:val="00DB5D84"/>
    <w:rsid w:val="00DC5589"/>
    <w:rsid w:val="00DF7562"/>
    <w:rsid w:val="00F00434"/>
    <w:rsid w:val="00FA2C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2606F91"/>
  <w15:chartTrackingRefBased/>
  <w15:docId w15:val="{DF6D36A0-6C73-4C55-AABA-B990431545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91BED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C2D8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ord">
    <w:name w:val="mord"/>
    <w:basedOn w:val="DefaultParagraphFont"/>
    <w:rsid w:val="003B0B17"/>
  </w:style>
  <w:style w:type="character" w:customStyle="1" w:styleId="mbin">
    <w:name w:val="mbin"/>
    <w:basedOn w:val="DefaultParagraphFont"/>
    <w:rsid w:val="003B0B17"/>
  </w:style>
  <w:style w:type="character" w:styleId="FollowedHyperlink">
    <w:name w:val="FollowedHyperlink"/>
    <w:basedOn w:val="DefaultParagraphFont"/>
    <w:uiPriority w:val="99"/>
    <w:semiHidden/>
    <w:unhideWhenUsed/>
    <w:rsid w:val="002D4F0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64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unshine2k.de/coding/javascript/crc/crc_js.html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70</Words>
  <Characters>96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oi</dc:creator>
  <cp:keywords/>
  <dc:description/>
  <cp:lastModifiedBy>Ooi</cp:lastModifiedBy>
  <cp:revision>2</cp:revision>
  <dcterms:created xsi:type="dcterms:W3CDTF">2023-08-13T11:45:00Z</dcterms:created>
  <dcterms:modified xsi:type="dcterms:W3CDTF">2023-08-13T11:45:00Z</dcterms:modified>
</cp:coreProperties>
</file>